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034B" w:rsidRPr="00A7034B" w:rsidRDefault="00E61C70" w:rsidP="005B1026">
      <w:pPr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O pohár města Žďáru nad Sázavou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0"/>
        <w:gridCol w:w="3726"/>
      </w:tblGrid>
      <w:tr w:rsidR="00B7080F" w:rsidRPr="006073EC" w:rsidTr="00971750">
        <w:trPr>
          <w:trHeight w:val="454"/>
        </w:trPr>
        <w:tc>
          <w:tcPr>
            <w:tcW w:w="3860" w:type="dxa"/>
            <w:vAlign w:val="center"/>
          </w:tcPr>
          <w:p w:rsidR="00A7034B" w:rsidRPr="006073EC" w:rsidRDefault="00A7034B" w:rsidP="00B7080F">
            <w:pPr>
              <w:jc w:val="center"/>
              <w:rPr>
                <w:b/>
                <w:sz w:val="28"/>
              </w:rPr>
            </w:pPr>
            <w:r w:rsidRPr="006073EC">
              <w:rPr>
                <w:b/>
                <w:sz w:val="28"/>
              </w:rPr>
              <w:t>Skupina A</w:t>
            </w:r>
          </w:p>
        </w:tc>
        <w:tc>
          <w:tcPr>
            <w:tcW w:w="3726" w:type="dxa"/>
            <w:vAlign w:val="center"/>
          </w:tcPr>
          <w:p w:rsidR="00A7034B" w:rsidRPr="006073EC" w:rsidRDefault="00A7034B" w:rsidP="00B7080F">
            <w:pPr>
              <w:jc w:val="center"/>
              <w:rPr>
                <w:b/>
                <w:sz w:val="28"/>
              </w:rPr>
            </w:pPr>
            <w:r w:rsidRPr="006073EC">
              <w:rPr>
                <w:b/>
                <w:sz w:val="28"/>
              </w:rPr>
              <w:t>Skupina B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6A78E0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Žďár nad Sázavou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Vysočina Jihlava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6A78E0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Tempo Praha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SK Sigma Olomouc U14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6A78E0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 FC Slovácko modří</w:t>
            </w:r>
          </w:p>
        </w:tc>
        <w:tc>
          <w:tcPr>
            <w:tcW w:w="3726" w:type="dxa"/>
            <w:vAlign w:val="center"/>
          </w:tcPr>
          <w:p w:rsidR="00A7034B" w:rsidRPr="00B7080F" w:rsidRDefault="005B1026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Výběr Jihomoravského kraje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6A78E0" w:rsidP="00774672">
            <w:pPr>
              <w:jc w:val="center"/>
              <w:rPr>
                <w:sz w:val="24"/>
              </w:rPr>
            </w:pPr>
            <w:r>
              <w:rPr>
                <w:sz w:val="24"/>
              </w:rPr>
              <w:t>SK Sigma Olomouc U15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Slavoj Vyšehrad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6A78E0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Písek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B7080F">
            <w:pPr>
              <w:jc w:val="center"/>
              <w:rPr>
                <w:sz w:val="24"/>
              </w:rPr>
            </w:pPr>
            <w:r>
              <w:rPr>
                <w:sz w:val="24"/>
              </w:rPr>
              <w:t>FK Šumperk</w:t>
            </w:r>
            <w:r w:rsidR="00C40F7C">
              <w:rPr>
                <w:sz w:val="24"/>
              </w:rPr>
              <w:t xml:space="preserve"> 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8851E8" w:rsidP="00D223D6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 SC Znojmo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D223D6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 FC Slovácko bílí</w:t>
            </w:r>
          </w:p>
        </w:tc>
      </w:tr>
      <w:tr w:rsidR="00B7080F" w:rsidRPr="00B7080F" w:rsidTr="00971750">
        <w:trPr>
          <w:trHeight w:val="454"/>
        </w:trPr>
        <w:tc>
          <w:tcPr>
            <w:tcW w:w="3860" w:type="dxa"/>
            <w:vAlign w:val="center"/>
          </w:tcPr>
          <w:p w:rsidR="00A7034B" w:rsidRPr="00B7080F" w:rsidRDefault="008851E8" w:rsidP="006B66F0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  <w:tc>
          <w:tcPr>
            <w:tcW w:w="3726" w:type="dxa"/>
            <w:vAlign w:val="center"/>
          </w:tcPr>
          <w:p w:rsidR="00A7034B" w:rsidRPr="00B7080F" w:rsidRDefault="008851E8" w:rsidP="001139B7">
            <w:pPr>
              <w:jc w:val="center"/>
              <w:rPr>
                <w:sz w:val="24"/>
              </w:rPr>
            </w:pPr>
            <w:r>
              <w:rPr>
                <w:sz w:val="24"/>
              </w:rPr>
              <w:t>FŠ Třebíč</w:t>
            </w:r>
          </w:p>
        </w:tc>
      </w:tr>
    </w:tbl>
    <w:p w:rsidR="00FA3CBD" w:rsidRDefault="00FA3CBD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59"/>
        <w:gridCol w:w="3260"/>
        <w:gridCol w:w="3367"/>
      </w:tblGrid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17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SC Znojmo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34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51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08</w:t>
            </w:r>
          </w:p>
        </w:tc>
        <w:tc>
          <w:tcPr>
            <w:tcW w:w="3260" w:type="dxa"/>
          </w:tcPr>
          <w:p w:rsidR="003E1C3E" w:rsidRPr="006A78E0" w:rsidRDefault="006A78E0" w:rsidP="006A78E0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 SC Znojmo</w:t>
            </w:r>
          </w:p>
        </w:tc>
      </w:tr>
      <w:tr w:rsidR="00A21674" w:rsidRPr="007974B3" w:rsidTr="00867ECA">
        <w:trPr>
          <w:trHeight w:val="334"/>
        </w:trPr>
        <w:tc>
          <w:tcPr>
            <w:tcW w:w="959" w:type="dxa"/>
            <w:vAlign w:val="center"/>
          </w:tcPr>
          <w:p w:rsidR="00A21674" w:rsidRPr="007974B3" w:rsidRDefault="00A21674" w:rsidP="00A21674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25</w:t>
            </w:r>
          </w:p>
        </w:tc>
        <w:tc>
          <w:tcPr>
            <w:tcW w:w="3260" w:type="dxa"/>
          </w:tcPr>
          <w:p w:rsidR="00A21674" w:rsidRPr="006A78E0" w:rsidRDefault="006A78E0" w:rsidP="00A21674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  <w:tc>
          <w:tcPr>
            <w:tcW w:w="3367" w:type="dxa"/>
          </w:tcPr>
          <w:p w:rsidR="00A21674" w:rsidRDefault="008851E8" w:rsidP="00A21674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Slovan Havlíčkův Brod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42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59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16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33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SC Znojmo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50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07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  <w:tc>
          <w:tcPr>
            <w:tcW w:w="3367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24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41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SC Znojmo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58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5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  <w:tc>
          <w:tcPr>
            <w:tcW w:w="3367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2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SC Znojmo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</w:tr>
      <w:tr w:rsidR="003E1C3E" w:rsidRPr="007974B3" w:rsidTr="00867ECA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</w:t>
            </w: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49</w:t>
            </w:r>
          </w:p>
        </w:tc>
        <w:tc>
          <w:tcPr>
            <w:tcW w:w="3260" w:type="dxa"/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Tempo Prah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</w:tr>
      <w:tr w:rsidR="003E1C3E" w:rsidRPr="007974B3" w:rsidTr="006A78E0">
        <w:trPr>
          <w:trHeight w:val="334"/>
        </w:trPr>
        <w:tc>
          <w:tcPr>
            <w:tcW w:w="959" w:type="dxa"/>
            <w:tcBorders>
              <w:bottom w:val="single" w:sz="18" w:space="0" w:color="auto"/>
            </w:tcBorders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06</w:t>
            </w:r>
          </w:p>
        </w:tc>
        <w:tc>
          <w:tcPr>
            <w:tcW w:w="3260" w:type="dxa"/>
            <w:tcBorders>
              <w:bottom w:val="single" w:sz="18" w:space="0" w:color="auto"/>
            </w:tcBorders>
          </w:tcPr>
          <w:p w:rsidR="003E1C3E" w:rsidRDefault="006A78E0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Žďár nad Sázavou</w:t>
            </w:r>
          </w:p>
        </w:tc>
        <w:tc>
          <w:tcPr>
            <w:tcW w:w="3367" w:type="dxa"/>
            <w:tcBorders>
              <w:bottom w:val="single" w:sz="18" w:space="0" w:color="auto"/>
            </w:tcBorders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SC Znojmo</w:t>
            </w:r>
          </w:p>
        </w:tc>
      </w:tr>
      <w:tr w:rsidR="003E1C3E" w:rsidRPr="007974B3" w:rsidTr="006A78E0">
        <w:trPr>
          <w:trHeight w:val="334"/>
        </w:trPr>
        <w:tc>
          <w:tcPr>
            <w:tcW w:w="959" w:type="dxa"/>
            <w:tcBorders>
              <w:top w:val="single" w:sz="18" w:space="0" w:color="auto"/>
            </w:tcBorders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3</w:t>
            </w:r>
          </w:p>
        </w:tc>
        <w:tc>
          <w:tcPr>
            <w:tcW w:w="3260" w:type="dxa"/>
            <w:tcBorders>
              <w:top w:val="single" w:sz="18" w:space="0" w:color="auto"/>
            </w:tcBorders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Vysočina Jihlava</w:t>
            </w:r>
          </w:p>
        </w:tc>
        <w:tc>
          <w:tcPr>
            <w:tcW w:w="3367" w:type="dxa"/>
            <w:tcBorders>
              <w:top w:val="single" w:sz="18" w:space="0" w:color="auto"/>
            </w:tcBorders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FŠ </w:t>
            </w:r>
            <w:bookmarkStart w:id="0" w:name="_GoBack"/>
            <w:r>
              <w:rPr>
                <w:sz w:val="24"/>
              </w:rPr>
              <w:t>Třebíč</w:t>
            </w:r>
            <w:bookmarkEnd w:id="0"/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40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bílí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57</w:t>
            </w:r>
          </w:p>
        </w:tc>
        <w:tc>
          <w:tcPr>
            <w:tcW w:w="3260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K Šumperk</w:t>
            </w:r>
            <w:r w:rsidR="00C40F7C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:14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Vysočina Jihlav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lavoj Vyšehrad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1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Š Třebíč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:48</w:t>
            </w:r>
          </w:p>
        </w:tc>
        <w:tc>
          <w:tcPr>
            <w:tcW w:w="3260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bílí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5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05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lavoj Vyšehrad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K Šumperk</w:t>
            </w:r>
            <w:r w:rsidR="00C40F7C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lastRenderedPageBreak/>
              <w:t>15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2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Vysočina Jihlav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5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9</w:t>
            </w:r>
          </w:p>
        </w:tc>
        <w:tc>
          <w:tcPr>
            <w:tcW w:w="3260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Š Třebíč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5:56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lavoj Vyšehrad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bílí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6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Vysočina Jihlav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K Šumperk</w:t>
            </w:r>
            <w:r w:rsidR="00C40F7C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6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0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  <w:tc>
          <w:tcPr>
            <w:tcW w:w="3367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6:47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lavoj Vyšehrad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Š Třebíč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7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04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K Šumperk</w:t>
            </w:r>
            <w:r w:rsidR="00C40F7C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bílí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7: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1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Vysočina Jihlava</w:t>
            </w:r>
          </w:p>
        </w:tc>
        <w:tc>
          <w:tcPr>
            <w:tcW w:w="3367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7:38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lavoj Vyšehrad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7:55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1. FC Slovácko bílí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Š Třebíč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8:12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4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K Šumperk</w:t>
            </w:r>
            <w:r w:rsidR="00C40F7C">
              <w:rPr>
                <w:sz w:val="24"/>
              </w:rPr>
              <w:t xml:space="preserve"> </w:t>
            </w:r>
          </w:p>
        </w:tc>
      </w:tr>
      <w:tr w:rsidR="003E1C3E" w:rsidRPr="007974B3" w:rsidTr="000414D1">
        <w:trPr>
          <w:trHeight w:val="334"/>
        </w:trPr>
        <w:tc>
          <w:tcPr>
            <w:tcW w:w="959" w:type="dxa"/>
            <w:vAlign w:val="center"/>
          </w:tcPr>
          <w:p w:rsidR="003E1C3E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8:29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C Vysočina Jihlava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1. FC Slovácko bílí</w:t>
            </w:r>
          </w:p>
        </w:tc>
      </w:tr>
      <w:tr w:rsidR="006B66F0" w:rsidRPr="007974B3" w:rsidTr="006073EC">
        <w:trPr>
          <w:trHeight w:val="334"/>
        </w:trPr>
        <w:tc>
          <w:tcPr>
            <w:tcW w:w="7586" w:type="dxa"/>
            <w:gridSpan w:val="3"/>
            <w:vAlign w:val="center"/>
          </w:tcPr>
          <w:p w:rsidR="006B66F0" w:rsidRPr="007974B3" w:rsidRDefault="006B66F0" w:rsidP="007974B3">
            <w:pPr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6073EC">
              <w:rPr>
                <w:rFonts w:asciiTheme="minorHAnsi" w:hAnsiTheme="minorHAnsi"/>
                <w:b/>
                <w:sz w:val="36"/>
                <w:szCs w:val="24"/>
              </w:rPr>
              <w:t>Neděle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00</w:t>
            </w:r>
          </w:p>
        </w:tc>
        <w:tc>
          <w:tcPr>
            <w:tcW w:w="3260" w:type="dxa"/>
            <w:vAlign w:val="center"/>
          </w:tcPr>
          <w:p w:rsidR="00971750" w:rsidRPr="007974B3" w:rsidRDefault="008851E8" w:rsidP="00971750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FC Písek</w:t>
            </w:r>
          </w:p>
        </w:tc>
        <w:tc>
          <w:tcPr>
            <w:tcW w:w="3367" w:type="dxa"/>
            <w:vAlign w:val="center"/>
          </w:tcPr>
          <w:p w:rsidR="00971750" w:rsidRPr="00B7080F" w:rsidRDefault="008851E8" w:rsidP="00971750">
            <w:pPr>
              <w:jc w:val="center"/>
              <w:rPr>
                <w:sz w:val="24"/>
              </w:rPr>
            </w:pPr>
            <w:r>
              <w:rPr>
                <w:sz w:val="24"/>
              </w:rPr>
              <w:t>FC Slovan Havlíčkův Brod</w:t>
            </w:r>
          </w:p>
        </w:tc>
      </w:tr>
      <w:tr w:rsidR="003E1C3E" w:rsidRPr="007974B3" w:rsidTr="006C4FA1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17</w:t>
            </w:r>
          </w:p>
        </w:tc>
        <w:tc>
          <w:tcPr>
            <w:tcW w:w="3260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K Šumperk</w:t>
            </w:r>
            <w:r w:rsidR="00C40F7C">
              <w:rPr>
                <w:sz w:val="24"/>
              </w:rPr>
              <w:t xml:space="preserve"> 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FŠ Třebíč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34</w:t>
            </w:r>
          </w:p>
        </w:tc>
        <w:tc>
          <w:tcPr>
            <w:tcW w:w="3260" w:type="dxa"/>
            <w:vAlign w:val="center"/>
          </w:tcPr>
          <w:p w:rsidR="00971750" w:rsidRPr="007974B3" w:rsidRDefault="006A78E0" w:rsidP="00971750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. FC Slovácko modří</w:t>
            </w:r>
          </w:p>
        </w:tc>
        <w:tc>
          <w:tcPr>
            <w:tcW w:w="3367" w:type="dxa"/>
            <w:vAlign w:val="center"/>
          </w:tcPr>
          <w:p w:rsidR="00971750" w:rsidRPr="007974B3" w:rsidRDefault="006A78E0" w:rsidP="00971750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K Sigma Olomouc U15</w:t>
            </w:r>
          </w:p>
        </w:tc>
      </w:tr>
      <w:tr w:rsidR="003E1C3E" w:rsidRPr="007974B3" w:rsidTr="00484259">
        <w:trPr>
          <w:trHeight w:val="334"/>
        </w:trPr>
        <w:tc>
          <w:tcPr>
            <w:tcW w:w="959" w:type="dxa"/>
            <w:vAlign w:val="center"/>
          </w:tcPr>
          <w:p w:rsidR="003E1C3E" w:rsidRPr="007974B3" w:rsidRDefault="003E1C3E" w:rsidP="003E1C3E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8:51</w:t>
            </w:r>
          </w:p>
        </w:tc>
        <w:tc>
          <w:tcPr>
            <w:tcW w:w="3260" w:type="dxa"/>
          </w:tcPr>
          <w:p w:rsidR="003E1C3E" w:rsidRDefault="005B1026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Výběr Jihomoravského kraje</w:t>
            </w:r>
          </w:p>
        </w:tc>
        <w:tc>
          <w:tcPr>
            <w:tcW w:w="3367" w:type="dxa"/>
          </w:tcPr>
          <w:p w:rsidR="003E1C3E" w:rsidRDefault="008851E8" w:rsidP="003E1C3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</w:rPr>
              <w:t>Slavoj Vyšehrad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C4E8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08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5-B7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6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6-B6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9:44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7-B5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02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Čtvrt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1-B4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0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Čtvrt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B1-A4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0:38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Čtvrt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2-B3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:56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Čtvrt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B2-A3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5-B6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2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6-B5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1:40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7-B7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:58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Zápasy o 5-8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6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Zápasy o 5-8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:34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emi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Vítěz zápasu A1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/</w:t>
            </w: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B4-A3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/</w:t>
            </w: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B2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C4E8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2:52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emi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Vítěz zápasu B1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/</w:t>
            </w: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4-B3</w:t>
            </w:r>
            <w:r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/</w:t>
            </w: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2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0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5-B5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3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8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6-B7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3:46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Skupina 9-14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A7-B6</w:t>
            </w: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04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O 7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4: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22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O 5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4:40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O 3 místo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  <w:tr w:rsidR="00971750" w:rsidRPr="007974B3" w:rsidTr="006073EC">
        <w:trPr>
          <w:trHeight w:val="334"/>
        </w:trPr>
        <w:tc>
          <w:tcPr>
            <w:tcW w:w="959" w:type="dxa"/>
            <w:vAlign w:val="center"/>
          </w:tcPr>
          <w:p w:rsidR="00971750" w:rsidRPr="007974B3" w:rsidRDefault="00971750" w:rsidP="009C4E8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1</w:t>
            </w:r>
            <w:r w:rsidR="009C4E80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4:58</w:t>
            </w:r>
          </w:p>
        </w:tc>
        <w:tc>
          <w:tcPr>
            <w:tcW w:w="3260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  <w:r w:rsidRPr="007974B3"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  <w:t>Finále</w:t>
            </w:r>
          </w:p>
        </w:tc>
        <w:tc>
          <w:tcPr>
            <w:tcW w:w="3367" w:type="dxa"/>
            <w:vAlign w:val="center"/>
          </w:tcPr>
          <w:p w:rsidR="00971750" w:rsidRPr="007974B3" w:rsidRDefault="00971750" w:rsidP="00971750">
            <w:pPr>
              <w:jc w:val="center"/>
              <w:rPr>
                <w:rFonts w:asciiTheme="minorHAnsi" w:eastAsia="Times New Roman" w:hAnsiTheme="minorHAnsi"/>
                <w:color w:val="000000"/>
                <w:sz w:val="24"/>
                <w:szCs w:val="24"/>
                <w:lang w:eastAsia="cs-CZ"/>
              </w:rPr>
            </w:pPr>
          </w:p>
        </w:tc>
      </w:tr>
    </w:tbl>
    <w:p w:rsidR="00A7034B" w:rsidRDefault="00A7034B"/>
    <w:sectPr w:rsidR="00A7034B" w:rsidSect="00A7034B">
      <w:pgSz w:w="11906" w:h="16838"/>
      <w:pgMar w:top="1440" w:right="2268" w:bottom="1440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6AF3"/>
    <w:multiLevelType w:val="hybridMultilevel"/>
    <w:tmpl w:val="8C38EA4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CA655C"/>
    <w:multiLevelType w:val="hybridMultilevel"/>
    <w:tmpl w:val="5E682B10"/>
    <w:lvl w:ilvl="0" w:tplc="6B8A02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6A5DC4"/>
    <w:multiLevelType w:val="hybridMultilevel"/>
    <w:tmpl w:val="34E0D41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154F9"/>
    <w:multiLevelType w:val="hybridMultilevel"/>
    <w:tmpl w:val="9306DA72"/>
    <w:lvl w:ilvl="0" w:tplc="E3ACC3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E7F4A37"/>
    <w:multiLevelType w:val="hybridMultilevel"/>
    <w:tmpl w:val="904E88C6"/>
    <w:lvl w:ilvl="0" w:tplc="80DCF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163EF4"/>
    <w:multiLevelType w:val="hybridMultilevel"/>
    <w:tmpl w:val="DE0ADE4A"/>
    <w:lvl w:ilvl="0" w:tplc="A1223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D1854C7"/>
    <w:multiLevelType w:val="hybridMultilevel"/>
    <w:tmpl w:val="771254C8"/>
    <w:lvl w:ilvl="0" w:tplc="F7E2269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QzsTAxt7AwNTJS0lEKTi0uzszPAykwrAUA6XpXmywAAAA="/>
  </w:docVars>
  <w:rsids>
    <w:rsidRoot w:val="00A7034B"/>
    <w:rsid w:val="0004364A"/>
    <w:rsid w:val="00095FD4"/>
    <w:rsid w:val="001130CE"/>
    <w:rsid w:val="001139B7"/>
    <w:rsid w:val="00191375"/>
    <w:rsid w:val="003426C0"/>
    <w:rsid w:val="003E1C3E"/>
    <w:rsid w:val="00406B08"/>
    <w:rsid w:val="005B1026"/>
    <w:rsid w:val="006073EC"/>
    <w:rsid w:val="006A78E0"/>
    <w:rsid w:val="006B66F0"/>
    <w:rsid w:val="006C5B8A"/>
    <w:rsid w:val="007321B5"/>
    <w:rsid w:val="00774672"/>
    <w:rsid w:val="007974B3"/>
    <w:rsid w:val="007C1AD3"/>
    <w:rsid w:val="00884476"/>
    <w:rsid w:val="008851E8"/>
    <w:rsid w:val="00971750"/>
    <w:rsid w:val="00977F56"/>
    <w:rsid w:val="009C4E80"/>
    <w:rsid w:val="00A21674"/>
    <w:rsid w:val="00A7034B"/>
    <w:rsid w:val="00B7080F"/>
    <w:rsid w:val="00B80A65"/>
    <w:rsid w:val="00BA79DC"/>
    <w:rsid w:val="00C40F7C"/>
    <w:rsid w:val="00D223D6"/>
    <w:rsid w:val="00D41CE1"/>
    <w:rsid w:val="00D71682"/>
    <w:rsid w:val="00DB6780"/>
    <w:rsid w:val="00DD65A5"/>
    <w:rsid w:val="00E61C70"/>
    <w:rsid w:val="00F664F1"/>
    <w:rsid w:val="00FA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43D85"/>
  <w15:docId w15:val="{25497A4F-96F3-44E0-AD9E-49CFE176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7034B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A703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703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9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C8CE53-78F4-43DF-A613-4A8A1902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390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Vtípil</cp:lastModifiedBy>
  <cp:revision>22</cp:revision>
  <dcterms:created xsi:type="dcterms:W3CDTF">2014-11-30T08:58:00Z</dcterms:created>
  <dcterms:modified xsi:type="dcterms:W3CDTF">2018-12-15T13:05:00Z</dcterms:modified>
</cp:coreProperties>
</file>